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8eabc91896016acc477b639ca874778cb90303"/>
      <w:r>
        <w:rPr>
          <w:b/>
        </w:rPr>
        <w:t xml:space="preserve">ПРОТОКОЛ ПРО РЕЗУЛЬТАТИ ЗЕМЕЛЬНИХ ТОРГІВ № LRE001-UA-20240510-2279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77749045/1/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ЕПАРТАМЕНТ ЗЕМЕЛЬНИХ РЕСУРСІВ ВИКОНАВЧОГО ОРГАНУ КИЇВСЬКОЇ МІСЬКОЇ РАДИ (КИЇВСЬКОЇ МІСЬКОЇ ДЕРЖАВНОЇ АДМІНІСТРАЦІЇ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без права забудови) земельної ділянки (кадастровий номер 8000000000:62:021:0061) на вул. Електротехнічній, 2-А у Деснянському районі м. Києва для розміщення відкритої автостоянки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(без права забудови) (кадастровий номер 8000000000:62:021:0061) на вул. Електротехнічній, 2-А у Деснянському районі м. Києва для розміщення відкритої автостоянки (код виду цільового призначення - 12.11 Для розміщення та експлуатації об’єктів дорожнього сервісу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476 507,4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42 952,2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6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ПАРТАМЕНТ ЗЕМЕЛЬНИХ РЕСУРСІВ ВИКОНАВЧОГО ОРГАНУ КИЇВСЬКОЇ МІСЬКОЇ РАДИ (КИЇВСЬКОЇ МІСЬКОЇ ДЕРЖАВНОЇ АДМІНІСТРАЦІЇ)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7-06T17:12:45Z</dcterms:created>
  <dcterms:modified xsi:type="dcterms:W3CDTF">2024-07-06T17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